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u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y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reated domestic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w domestic wastewa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treated wastewater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structed wetlan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in garden with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de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iprocating treatment wet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ydroponics and aquapon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quaponic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de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onic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ideal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-stage sol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erobic + facultative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tative + 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izontal flow treatment wetland + 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nds and lago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erobic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cultative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uration p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11:36:54Z</dcterms:created>
  <dcterms:modified xsi:type="dcterms:W3CDTF">2024-10-22T11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